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4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grandparents at home involved in treatment decisions when your child is ill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9T18:09:36Z</dcterms:created>
  <dcterms:modified xsi:type="dcterms:W3CDTF">2024-10-19T18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